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37732" w14:textId="3760A17F" w:rsidR="00D35853" w:rsidRPr="00C469D7" w:rsidRDefault="00D35853" w:rsidP="00D35853">
      <w:pPr>
        <w:pStyle w:val="Body"/>
        <w:rPr>
          <w:rFonts w:asciiTheme="minorHAnsi" w:hAnsiTheme="minorHAnsi" w:cstheme="minorHAnsi"/>
        </w:rPr>
      </w:pPr>
      <w:r w:rsidRPr="00C469D7">
        <w:rPr>
          <w:rFonts w:asciiTheme="minorHAnsi" w:hAnsiTheme="minorHAnsi" w:cstheme="minorHAnsi"/>
        </w:rPr>
        <w:t>Ime in priimek študent</w:t>
      </w:r>
      <w:r w:rsidR="004C55AB">
        <w:rPr>
          <w:rFonts w:asciiTheme="minorHAnsi" w:hAnsiTheme="minorHAnsi" w:cstheme="minorHAnsi"/>
        </w:rPr>
        <w:t>ke/a</w:t>
      </w:r>
      <w:r w:rsidRPr="00C469D7">
        <w:rPr>
          <w:rFonts w:asciiTheme="minorHAnsi" w:hAnsiTheme="minorHAnsi" w:cstheme="minorHAnsi"/>
        </w:rPr>
        <w:t>:</w:t>
      </w:r>
    </w:p>
    <w:p w14:paraId="7250A0F0" w14:textId="77777777" w:rsidR="00D35853" w:rsidRPr="00C469D7" w:rsidRDefault="00D35853" w:rsidP="00D35853">
      <w:pPr>
        <w:pStyle w:val="Body"/>
        <w:rPr>
          <w:rFonts w:asciiTheme="minorHAnsi" w:hAnsiTheme="minorHAnsi" w:cstheme="minorHAnsi"/>
        </w:rPr>
      </w:pPr>
      <w:r w:rsidRPr="00C469D7">
        <w:rPr>
          <w:rFonts w:asciiTheme="minorHAnsi" w:hAnsiTheme="minorHAnsi" w:cstheme="minorHAnsi"/>
        </w:rPr>
        <w:t>Številka indeksa:</w:t>
      </w:r>
    </w:p>
    <w:p w14:paraId="1A3B1272" w14:textId="77777777" w:rsidR="00D35853" w:rsidRPr="00C469D7" w:rsidRDefault="00D35853" w:rsidP="00D35853">
      <w:pPr>
        <w:pStyle w:val="Body"/>
        <w:rPr>
          <w:rFonts w:asciiTheme="minorHAnsi" w:hAnsiTheme="minorHAnsi" w:cstheme="minorHAnsi"/>
        </w:rPr>
      </w:pPr>
      <w:r w:rsidRPr="00C469D7">
        <w:rPr>
          <w:rFonts w:asciiTheme="minorHAnsi" w:hAnsiTheme="minorHAnsi" w:cstheme="minorHAnsi"/>
        </w:rPr>
        <w:t>Študijski program:</w:t>
      </w:r>
    </w:p>
    <w:p w14:paraId="673F719C" w14:textId="6889B87F" w:rsidR="00D35853" w:rsidRDefault="00D35853" w:rsidP="00D35853">
      <w:pPr>
        <w:pStyle w:val="Body"/>
        <w:rPr>
          <w:rFonts w:asciiTheme="minorHAnsi" w:hAnsiTheme="minorHAnsi" w:cstheme="minorHAnsi"/>
        </w:rPr>
      </w:pPr>
      <w:r w:rsidRPr="00C469D7">
        <w:rPr>
          <w:rFonts w:asciiTheme="minorHAnsi" w:hAnsiTheme="minorHAnsi" w:cstheme="minorHAnsi"/>
        </w:rPr>
        <w:t>Letnik</w:t>
      </w:r>
      <w:r w:rsidR="00D366F2">
        <w:rPr>
          <w:rFonts w:asciiTheme="minorHAnsi" w:hAnsiTheme="minorHAnsi" w:cstheme="minorHAnsi"/>
        </w:rPr>
        <w:t xml:space="preserve"> </w:t>
      </w:r>
      <w:r w:rsidR="00C23092" w:rsidRPr="00C469D7">
        <w:rPr>
          <w:rFonts w:asciiTheme="minorHAnsi" w:hAnsiTheme="minorHAnsi" w:cstheme="minorHAnsi"/>
        </w:rPr>
        <w:t>študija</w:t>
      </w:r>
      <w:r w:rsidRPr="00C469D7">
        <w:rPr>
          <w:rFonts w:asciiTheme="minorHAnsi" w:hAnsiTheme="minorHAnsi" w:cstheme="minorHAnsi"/>
        </w:rPr>
        <w:t>:</w:t>
      </w:r>
    </w:p>
    <w:p w14:paraId="0677CBAA" w14:textId="719DB9DE" w:rsidR="00D366F2" w:rsidRPr="00C469D7" w:rsidRDefault="00D366F2" w:rsidP="00D35853">
      <w:pPr>
        <w:pStyle w:val="Bod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raj študija:</w:t>
      </w:r>
    </w:p>
    <w:p w14:paraId="07F6517B" w14:textId="28B787F7" w:rsidR="00D35853" w:rsidRDefault="00DE17DF" w:rsidP="00D35853">
      <w:pPr>
        <w:pStyle w:val="Body"/>
        <w:rPr>
          <w:rFonts w:asciiTheme="minorHAnsi" w:hAnsiTheme="minorHAnsi" w:cstheme="minorHAnsi"/>
        </w:rPr>
      </w:pPr>
      <w:r w:rsidRPr="00C469D7">
        <w:rPr>
          <w:rFonts w:asciiTheme="minorHAnsi" w:hAnsiTheme="minorHAnsi" w:cstheme="minorHAnsi"/>
        </w:rPr>
        <w:t>Ime</w:t>
      </w:r>
      <w:r w:rsidR="009B5BBD" w:rsidRPr="00C469D7">
        <w:rPr>
          <w:rFonts w:asciiTheme="minorHAnsi" w:hAnsiTheme="minorHAnsi" w:cstheme="minorHAnsi"/>
        </w:rPr>
        <w:t xml:space="preserve"> predmeta:</w:t>
      </w:r>
    </w:p>
    <w:p w14:paraId="23E7E919" w14:textId="463C8B22" w:rsidR="00D366F2" w:rsidRPr="00C469D7" w:rsidRDefault="00D366F2" w:rsidP="00D35853">
      <w:pPr>
        <w:pStyle w:val="Bod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zvajalec:</w:t>
      </w:r>
    </w:p>
    <w:p w14:paraId="0FA08D11" w14:textId="77777777" w:rsidR="00386E9D" w:rsidRPr="00C469D7" w:rsidRDefault="00386E9D" w:rsidP="00D35853">
      <w:pPr>
        <w:pStyle w:val="Body"/>
      </w:pPr>
    </w:p>
    <w:p w14:paraId="1D506D31" w14:textId="77777777" w:rsidR="00D35853" w:rsidRPr="00C469D7" w:rsidRDefault="00D35853" w:rsidP="00D35853">
      <w:pPr>
        <w:pStyle w:val="Body"/>
        <w:jc w:val="center"/>
        <w:rPr>
          <w:b/>
          <w:bCs/>
          <w:sz w:val="34"/>
          <w:szCs w:val="34"/>
          <w:u w:val="single"/>
        </w:rPr>
      </w:pPr>
      <w:r w:rsidRPr="00C469D7">
        <w:rPr>
          <w:b/>
          <w:bCs/>
          <w:sz w:val="34"/>
          <w:szCs w:val="34"/>
          <w:u w:val="single"/>
        </w:rPr>
        <w:t>POVZETEK PREDAVANJA</w:t>
      </w:r>
    </w:p>
    <w:p w14:paraId="3179A421" w14:textId="77777777" w:rsidR="00C23092" w:rsidRPr="00C469D7" w:rsidRDefault="00C23092" w:rsidP="00D35853">
      <w:pPr>
        <w:pStyle w:val="Body"/>
        <w:jc w:val="center"/>
        <w:rPr>
          <w:rFonts w:hAnsi="Helvetica"/>
          <w:sz w:val="14"/>
          <w:szCs w:val="14"/>
        </w:rPr>
      </w:pPr>
    </w:p>
    <w:p w14:paraId="229A49BA" w14:textId="77777777" w:rsidR="00C23092" w:rsidRPr="00C469D7" w:rsidRDefault="00C23092" w:rsidP="00D35853">
      <w:pPr>
        <w:pStyle w:val="Body"/>
        <w:jc w:val="center"/>
        <w:rPr>
          <w:rFonts w:hAnsi="Helvetica"/>
          <w:sz w:val="14"/>
          <w:szCs w:val="14"/>
        </w:rPr>
      </w:pPr>
    </w:p>
    <w:p w14:paraId="60D514F2" w14:textId="4091D974" w:rsidR="005D1708" w:rsidRPr="00C469D7" w:rsidRDefault="00386E9D" w:rsidP="005D1708">
      <w:pPr>
        <w:pStyle w:val="Body"/>
        <w:rPr>
          <w:rFonts w:hAnsi="Helvetica"/>
          <w:sz w:val="14"/>
          <w:szCs w:val="14"/>
        </w:rPr>
      </w:pPr>
      <w:r w:rsidRPr="00C469D7">
        <w:rPr>
          <w:rFonts w:hAnsi="Helvetica"/>
          <w:sz w:val="14"/>
          <w:szCs w:val="14"/>
        </w:rPr>
        <w:br/>
      </w:r>
      <w:r w:rsidRPr="00C469D7">
        <w:rPr>
          <w:rFonts w:hAnsi="Helvetica"/>
          <w:sz w:val="14"/>
          <w:szCs w:val="14"/>
        </w:rPr>
        <w:br/>
      </w:r>
      <w:r w:rsidR="005D1708" w:rsidRPr="00C469D7">
        <w:rPr>
          <w:rFonts w:hAnsi="Helvetica"/>
          <w:sz w:val="14"/>
          <w:szCs w:val="14"/>
        </w:rPr>
        <w:t>Običajno in redno spremljanje predavanj pomeni biti prisoten na predavanjih in interaktivno sodelovati v študijskem procesu. V primeru »višje sile«, ko to nikakor ni mogoče, smo na Alm</w:t>
      </w:r>
      <w:r w:rsidR="00833006" w:rsidRPr="00C469D7">
        <w:rPr>
          <w:rFonts w:hAnsi="Helvetica"/>
          <w:sz w:val="14"/>
          <w:szCs w:val="14"/>
        </w:rPr>
        <w:t>a</w:t>
      </w:r>
      <w:r w:rsidR="005D1708" w:rsidRPr="00C469D7">
        <w:rPr>
          <w:rFonts w:hAnsi="Helvetica"/>
          <w:sz w:val="14"/>
          <w:szCs w:val="14"/>
        </w:rPr>
        <w:t xml:space="preserve"> Mater v dobrobit študentov in k</w:t>
      </w:r>
      <w:r w:rsidR="00833006" w:rsidRPr="00C469D7">
        <w:rPr>
          <w:rFonts w:hAnsi="Helvetica"/>
          <w:sz w:val="14"/>
          <w:szCs w:val="14"/>
        </w:rPr>
        <w:t xml:space="preserve">akovosti </w:t>
      </w:r>
      <w:r w:rsidR="005D1708" w:rsidRPr="00C469D7">
        <w:rPr>
          <w:rFonts w:hAnsi="Helvetica"/>
          <w:sz w:val="14"/>
          <w:szCs w:val="14"/>
        </w:rPr>
        <w:t>študij</w:t>
      </w:r>
      <w:r w:rsidR="00833006" w:rsidRPr="00C469D7">
        <w:rPr>
          <w:rFonts w:hAnsi="Helvetica"/>
          <w:sz w:val="14"/>
          <w:szCs w:val="14"/>
        </w:rPr>
        <w:t>skega procesa</w:t>
      </w:r>
      <w:r w:rsidR="005D1708" w:rsidRPr="00C469D7">
        <w:rPr>
          <w:rFonts w:hAnsi="Helvetica"/>
          <w:sz w:val="14"/>
          <w:szCs w:val="14"/>
        </w:rPr>
        <w:t xml:space="preserve"> uvedli še drug pristop – </w:t>
      </w:r>
      <w:r w:rsidR="00833006" w:rsidRPr="00C469D7">
        <w:rPr>
          <w:rFonts w:hAnsi="Helvetica"/>
          <w:sz w:val="14"/>
          <w:szCs w:val="14"/>
        </w:rPr>
        <w:t>on-line</w:t>
      </w:r>
      <w:r w:rsidR="005D1708" w:rsidRPr="00C469D7">
        <w:rPr>
          <w:rFonts w:hAnsi="Helvetica"/>
          <w:sz w:val="14"/>
          <w:szCs w:val="14"/>
        </w:rPr>
        <w:t xml:space="preserve"> spremljanje, kar pomeni biti prisoten v živo</w:t>
      </w:r>
      <w:r w:rsidR="00833006" w:rsidRPr="00C469D7">
        <w:rPr>
          <w:rFonts w:hAnsi="Helvetica"/>
          <w:sz w:val="14"/>
          <w:szCs w:val="14"/>
        </w:rPr>
        <w:t xml:space="preserve"> ter aktivno</w:t>
      </w:r>
      <w:r w:rsidR="005D1708" w:rsidRPr="00C469D7">
        <w:rPr>
          <w:rFonts w:hAnsi="Helvetica"/>
          <w:sz w:val="14"/>
          <w:szCs w:val="14"/>
        </w:rPr>
        <w:t xml:space="preserve"> preko spleta.</w:t>
      </w:r>
    </w:p>
    <w:p w14:paraId="7D39358C" w14:textId="77777777" w:rsidR="005D1708" w:rsidRPr="00C469D7" w:rsidRDefault="005D1708" w:rsidP="005D1708">
      <w:pPr>
        <w:pStyle w:val="Body"/>
        <w:rPr>
          <w:rFonts w:hAnsi="Helvetica"/>
          <w:sz w:val="14"/>
          <w:szCs w:val="14"/>
        </w:rPr>
      </w:pPr>
    </w:p>
    <w:p w14:paraId="7860300D" w14:textId="5EDBFAB0" w:rsidR="005D1708" w:rsidRPr="00C469D7" w:rsidRDefault="005D1708" w:rsidP="005D1708">
      <w:pPr>
        <w:pStyle w:val="Body"/>
        <w:rPr>
          <w:rFonts w:hAnsi="Helvetica"/>
          <w:sz w:val="14"/>
          <w:szCs w:val="14"/>
        </w:rPr>
      </w:pPr>
      <w:r w:rsidRPr="00C469D7">
        <w:rPr>
          <w:rFonts w:hAnsi="Helvetica"/>
          <w:sz w:val="14"/>
          <w:szCs w:val="14"/>
        </w:rPr>
        <w:t xml:space="preserve">Zaradi zagotavljanja ustrezne kakovostne ravni študijskega procesa in pridobljenih kompetenc, znanj in veščin posameznega študenta je Senat sprejel sklep, da v primeru če študent ni bil prisoten na predavanjih v živo v predavalnici ampak je predavanja pogledal kasneje ali pa jih je spremljal </w:t>
      </w:r>
      <w:r w:rsidR="00833006" w:rsidRPr="00C469D7">
        <w:rPr>
          <w:rFonts w:hAnsi="Helvetica"/>
          <w:sz w:val="14"/>
          <w:szCs w:val="14"/>
        </w:rPr>
        <w:t>on-line</w:t>
      </w:r>
      <w:r w:rsidRPr="00C469D7">
        <w:rPr>
          <w:rFonts w:hAnsi="Helvetica"/>
          <w:sz w:val="14"/>
          <w:szCs w:val="14"/>
        </w:rPr>
        <w:t xml:space="preserve"> mora pripraviti povzetek predavanja (na: obrazcu Povzetek predavanja) ter ga predati v PDF ali DOCX formatu najkasneje šesti dan po predavanju na Moodle pod pasico </w:t>
      </w:r>
      <w:hyperlink r:id="rId8" w:history="1">
        <w:r w:rsidRPr="00C469D7">
          <w:rPr>
            <w:rStyle w:val="Hyperlink"/>
            <w:rFonts w:hAnsi="Helvetica"/>
            <w:sz w:val="14"/>
            <w:szCs w:val="14"/>
          </w:rPr>
          <w:t>ODDAJA POVZETKA PREDAVANJA</w:t>
        </w:r>
      </w:hyperlink>
      <w:r w:rsidRPr="00C469D7">
        <w:rPr>
          <w:rFonts w:hAnsi="Helvetica"/>
          <w:sz w:val="14"/>
          <w:szCs w:val="14"/>
        </w:rPr>
        <w:t xml:space="preserve"> oz. stran </w:t>
      </w:r>
      <w:hyperlink r:id="rId9" w:history="1">
        <w:r w:rsidRPr="00C469D7">
          <w:rPr>
            <w:rStyle w:val="Hyperlink"/>
            <w:rFonts w:hAnsi="Helvetica"/>
            <w:sz w:val="14"/>
            <w:szCs w:val="14"/>
          </w:rPr>
          <w:t>https://att.almamater.si/</w:t>
        </w:r>
      </w:hyperlink>
      <w:r w:rsidRPr="00C469D7">
        <w:rPr>
          <w:rFonts w:hAnsi="Helvetica"/>
          <w:sz w:val="14"/>
          <w:szCs w:val="14"/>
        </w:rPr>
        <w:t>.</w:t>
      </w:r>
    </w:p>
    <w:p w14:paraId="175C6A1A" w14:textId="77777777" w:rsidR="005D1708" w:rsidRPr="00C469D7" w:rsidRDefault="005D1708" w:rsidP="005D1708">
      <w:pPr>
        <w:pStyle w:val="Body"/>
        <w:rPr>
          <w:rFonts w:hAnsi="Helvetica"/>
          <w:sz w:val="14"/>
          <w:szCs w:val="14"/>
        </w:rPr>
      </w:pPr>
    </w:p>
    <w:p w14:paraId="0E39922D" w14:textId="77777777" w:rsidR="005D1708" w:rsidRPr="00C469D7" w:rsidRDefault="005D1708" w:rsidP="005D1708">
      <w:pPr>
        <w:pStyle w:val="Body"/>
        <w:rPr>
          <w:rFonts w:hAnsi="Helvetica"/>
          <w:sz w:val="14"/>
          <w:szCs w:val="14"/>
        </w:rPr>
      </w:pPr>
      <w:r w:rsidRPr="00C469D7">
        <w:rPr>
          <w:rFonts w:hAnsi="Helvetica"/>
          <w:sz w:val="14"/>
          <w:szCs w:val="14"/>
        </w:rPr>
        <w:t xml:space="preserve">Šteje se, da je študent bil prisoten na predavanju v predavalnici, če je bil prisoten ves čas predavanja.  </w:t>
      </w:r>
    </w:p>
    <w:p w14:paraId="6E399CBC" w14:textId="77777777" w:rsidR="005D1708" w:rsidRPr="00C469D7" w:rsidRDefault="005D1708" w:rsidP="005D1708">
      <w:pPr>
        <w:pStyle w:val="Body"/>
        <w:rPr>
          <w:rFonts w:hAnsi="Helvetica"/>
          <w:sz w:val="14"/>
          <w:szCs w:val="14"/>
        </w:rPr>
      </w:pPr>
    </w:p>
    <w:p w14:paraId="140B1FD7" w14:textId="51A97D52" w:rsidR="00D35853" w:rsidRPr="00C469D7" w:rsidRDefault="00386E9D" w:rsidP="005D1708">
      <w:pPr>
        <w:pStyle w:val="Body"/>
        <w:rPr>
          <w:rFonts w:hAnsi="Helvetica"/>
          <w:sz w:val="14"/>
          <w:szCs w:val="14"/>
        </w:rPr>
      </w:pPr>
      <w:r w:rsidRPr="00C469D7">
        <w:rPr>
          <w:rFonts w:hAnsi="Helvetica"/>
          <w:sz w:val="14"/>
          <w:szCs w:val="14"/>
        </w:rPr>
        <w:t xml:space="preserve">Študent </w:t>
      </w:r>
      <w:r w:rsidR="00DC72BF" w:rsidRPr="00C469D7">
        <w:rPr>
          <w:rFonts w:hAnsi="Helvetica"/>
          <w:sz w:val="14"/>
          <w:szCs w:val="14"/>
        </w:rPr>
        <w:t xml:space="preserve">samostojno </w:t>
      </w:r>
      <w:r w:rsidRPr="00C469D7">
        <w:rPr>
          <w:rFonts w:hAnsi="Helvetica"/>
          <w:sz w:val="14"/>
          <w:szCs w:val="14"/>
        </w:rPr>
        <w:t>pripravi slovnično in oblikovno ustrezen povzete</w:t>
      </w:r>
      <w:r w:rsidR="00DC72BF" w:rsidRPr="00C469D7">
        <w:rPr>
          <w:rFonts w:hAnsi="Helvetica"/>
          <w:sz w:val="14"/>
          <w:szCs w:val="14"/>
        </w:rPr>
        <w:t>k</w:t>
      </w:r>
      <w:r w:rsidRPr="00C469D7">
        <w:rPr>
          <w:rFonts w:hAnsi="Helvetica"/>
          <w:sz w:val="14"/>
          <w:szCs w:val="14"/>
        </w:rPr>
        <w:t xml:space="preserve">. </w:t>
      </w:r>
      <w:r w:rsidRPr="00C469D7">
        <w:rPr>
          <w:rFonts w:hAnsi="Helvetica"/>
          <w:color w:val="FF0000"/>
          <w:sz w:val="14"/>
          <w:szCs w:val="14"/>
        </w:rPr>
        <w:t>Prepisovanje ali sodelovanje z drugimi študenti pri pisanju povzetka se šteje za hujšo disciplinsko kršitev</w:t>
      </w:r>
      <w:r w:rsidRPr="00C469D7">
        <w:rPr>
          <w:rFonts w:hAnsi="Helvetica"/>
          <w:sz w:val="14"/>
          <w:szCs w:val="14"/>
        </w:rPr>
        <w:t>. </w:t>
      </w:r>
    </w:p>
    <w:p w14:paraId="473F86E5" w14:textId="77777777" w:rsidR="00833006" w:rsidRPr="00C469D7" w:rsidRDefault="00833006" w:rsidP="00D35853">
      <w:pPr>
        <w:pStyle w:val="Body"/>
      </w:pPr>
    </w:p>
    <w:p w14:paraId="31337FFF" w14:textId="4E54CDF1" w:rsidR="00DE17DF" w:rsidRPr="00C469D7" w:rsidRDefault="00DE17DF" w:rsidP="00DE17DF">
      <w:pPr>
        <w:rPr>
          <w:rFonts w:asciiTheme="minorHAnsi" w:hAnsiTheme="minorHAnsi" w:cstheme="minorHAnsi"/>
          <w:lang w:val="sl-SI"/>
        </w:rPr>
      </w:pPr>
      <w:r w:rsidRPr="00C469D7">
        <w:rPr>
          <w:rFonts w:asciiTheme="minorHAnsi" w:hAnsiTheme="minorHAnsi" w:cstheme="minorHAnsi"/>
          <w:lang w:val="sl-SI"/>
        </w:rPr>
        <w:t>Za vsako predavanje (ne glede na število ur) študent</w:t>
      </w:r>
      <w:r w:rsidR="00D7517A">
        <w:rPr>
          <w:rFonts w:asciiTheme="minorHAnsi" w:hAnsiTheme="minorHAnsi" w:cstheme="minorHAnsi"/>
          <w:lang w:val="sl-SI"/>
        </w:rPr>
        <w:t>/</w:t>
      </w:r>
      <w:proofErr w:type="spellStart"/>
      <w:r w:rsidR="00D7517A">
        <w:rPr>
          <w:rFonts w:asciiTheme="minorHAnsi" w:hAnsiTheme="minorHAnsi" w:cstheme="minorHAnsi"/>
          <w:lang w:val="sl-SI"/>
        </w:rPr>
        <w:t>ka</w:t>
      </w:r>
      <w:proofErr w:type="spellEnd"/>
      <w:r w:rsidRPr="00C469D7">
        <w:rPr>
          <w:rFonts w:asciiTheme="minorHAnsi" w:hAnsiTheme="minorHAnsi" w:cstheme="minorHAnsi"/>
          <w:lang w:val="sl-SI"/>
        </w:rPr>
        <w:t xml:space="preserve"> pripravi povzetek/refleksijo na podlagi štirih vprašanj:</w:t>
      </w:r>
    </w:p>
    <w:p w14:paraId="1FC230C8" w14:textId="77777777" w:rsidR="00DE17DF" w:rsidRPr="00893149" w:rsidRDefault="00DE17DF" w:rsidP="00DE17DF">
      <w:pPr>
        <w:spacing w:line="259" w:lineRule="auto"/>
        <w:rPr>
          <w:rFonts w:asciiTheme="minorHAnsi" w:hAnsiTheme="minorHAnsi" w:cstheme="minorHAnsi"/>
          <w:lang w:val="sl-SI"/>
        </w:rPr>
      </w:pPr>
    </w:p>
    <w:p w14:paraId="77D625A5" w14:textId="52465DED" w:rsidR="00893149" w:rsidRPr="00893149" w:rsidRDefault="00000000" w:rsidP="00DE17DF">
      <w:pPr>
        <w:numPr>
          <w:ilvl w:val="1"/>
          <w:numId w:val="2"/>
        </w:numPr>
        <w:spacing w:line="259" w:lineRule="auto"/>
        <w:rPr>
          <w:rFonts w:asciiTheme="minorHAnsi" w:hAnsiTheme="minorHAnsi" w:cstheme="minorHAnsi"/>
          <w:lang w:val="sl-SI"/>
        </w:rPr>
      </w:pPr>
      <w:r w:rsidRPr="00893149">
        <w:rPr>
          <w:rFonts w:asciiTheme="minorHAnsi" w:hAnsiTheme="minorHAnsi" w:cstheme="minorHAnsi"/>
          <w:lang w:val="sl-SI"/>
        </w:rPr>
        <w:t>Kaj sem novega spoznal</w:t>
      </w:r>
      <w:r w:rsidR="00D7517A">
        <w:rPr>
          <w:rFonts w:asciiTheme="minorHAnsi" w:hAnsiTheme="minorHAnsi" w:cstheme="minorHAnsi"/>
          <w:lang w:val="sl-SI"/>
        </w:rPr>
        <w:t>/a</w:t>
      </w:r>
      <w:r w:rsidRPr="00893149">
        <w:rPr>
          <w:rFonts w:asciiTheme="minorHAnsi" w:hAnsiTheme="minorHAnsi" w:cstheme="minorHAnsi"/>
          <w:lang w:val="sl-SI"/>
        </w:rPr>
        <w:t>?</w:t>
      </w:r>
    </w:p>
    <w:p w14:paraId="6D6F2599" w14:textId="77777777" w:rsidR="00893149" w:rsidRPr="00893149" w:rsidRDefault="00000000" w:rsidP="00DE17DF">
      <w:pPr>
        <w:numPr>
          <w:ilvl w:val="1"/>
          <w:numId w:val="2"/>
        </w:numPr>
        <w:spacing w:line="259" w:lineRule="auto"/>
        <w:rPr>
          <w:rFonts w:asciiTheme="minorHAnsi" w:hAnsiTheme="minorHAnsi" w:cstheme="minorHAnsi"/>
          <w:lang w:val="sl-SI"/>
        </w:rPr>
      </w:pPr>
      <w:r w:rsidRPr="00893149">
        <w:rPr>
          <w:rFonts w:asciiTheme="minorHAnsi" w:hAnsiTheme="minorHAnsi" w:cstheme="minorHAnsi"/>
          <w:lang w:val="sl-SI"/>
        </w:rPr>
        <w:t>Kaj me je najbolj nagovorilo?</w:t>
      </w:r>
    </w:p>
    <w:p w14:paraId="5C0245C2" w14:textId="3F4E5ADD" w:rsidR="00893149" w:rsidRPr="00893149" w:rsidRDefault="00000000" w:rsidP="00DE17DF">
      <w:pPr>
        <w:numPr>
          <w:ilvl w:val="1"/>
          <w:numId w:val="2"/>
        </w:numPr>
        <w:spacing w:line="259" w:lineRule="auto"/>
        <w:rPr>
          <w:rFonts w:asciiTheme="minorHAnsi" w:hAnsiTheme="minorHAnsi" w:cstheme="minorHAnsi"/>
          <w:lang w:val="sl-SI"/>
        </w:rPr>
      </w:pPr>
      <w:r w:rsidRPr="00893149">
        <w:rPr>
          <w:rFonts w:asciiTheme="minorHAnsi" w:hAnsiTheme="minorHAnsi" w:cstheme="minorHAnsi"/>
          <w:lang w:val="sl-SI"/>
        </w:rPr>
        <w:t>Ka</w:t>
      </w:r>
      <w:r w:rsidR="00DE17DF" w:rsidRPr="00C469D7">
        <w:rPr>
          <w:rFonts w:asciiTheme="minorHAnsi" w:hAnsiTheme="minorHAnsi" w:cstheme="minorHAnsi"/>
          <w:lang w:val="sl-SI"/>
        </w:rPr>
        <w:t xml:space="preserve">j je </w:t>
      </w:r>
      <w:r w:rsidR="00D7517A">
        <w:rPr>
          <w:rFonts w:asciiTheme="minorHAnsi" w:hAnsiTheme="minorHAnsi" w:cstheme="minorHAnsi"/>
          <w:lang w:val="sl-SI"/>
        </w:rPr>
        <w:t>bilo na predavanju</w:t>
      </w:r>
      <w:r w:rsidR="00DE17DF" w:rsidRPr="00C469D7">
        <w:rPr>
          <w:rFonts w:asciiTheme="minorHAnsi" w:hAnsiTheme="minorHAnsi" w:cstheme="minorHAnsi"/>
          <w:lang w:val="sl-SI"/>
        </w:rPr>
        <w:t xml:space="preserve"> </w:t>
      </w:r>
      <w:r w:rsidR="00D7517A">
        <w:rPr>
          <w:rFonts w:asciiTheme="minorHAnsi" w:hAnsiTheme="minorHAnsi" w:cstheme="minorHAnsi"/>
          <w:lang w:val="sl-SI"/>
        </w:rPr>
        <w:t xml:space="preserve">vsebinsko </w:t>
      </w:r>
      <w:r w:rsidR="00DE17DF" w:rsidRPr="00C469D7">
        <w:rPr>
          <w:rFonts w:asciiTheme="minorHAnsi" w:hAnsiTheme="minorHAnsi" w:cstheme="minorHAnsi"/>
          <w:lang w:val="sl-SI"/>
        </w:rPr>
        <w:t>še posebej izpostavl</w:t>
      </w:r>
      <w:r w:rsidR="00D7517A">
        <w:rPr>
          <w:rFonts w:asciiTheme="minorHAnsi" w:hAnsiTheme="minorHAnsi" w:cstheme="minorHAnsi"/>
          <w:lang w:val="sl-SI"/>
        </w:rPr>
        <w:t>jeno</w:t>
      </w:r>
      <w:r w:rsidR="00DE17DF" w:rsidRPr="00C469D7">
        <w:rPr>
          <w:rFonts w:asciiTheme="minorHAnsi" w:hAnsiTheme="minorHAnsi" w:cstheme="minorHAnsi"/>
          <w:lang w:val="sl-SI"/>
        </w:rPr>
        <w:t xml:space="preserve"> (</w:t>
      </w:r>
      <w:r w:rsidR="00D7517A">
        <w:rPr>
          <w:rFonts w:asciiTheme="minorHAnsi" w:hAnsiTheme="minorHAnsi" w:cstheme="minorHAnsi"/>
          <w:lang w:val="sl-SI"/>
        </w:rPr>
        <w:t xml:space="preserve">morda </w:t>
      </w:r>
      <w:r w:rsidR="00E03E51">
        <w:rPr>
          <w:rFonts w:asciiTheme="minorHAnsi" w:hAnsiTheme="minorHAnsi" w:cstheme="minorHAnsi"/>
          <w:lang w:val="sl-SI"/>
        </w:rPr>
        <w:t xml:space="preserve">tudi </w:t>
      </w:r>
      <w:r w:rsidR="00D7517A">
        <w:rPr>
          <w:rFonts w:asciiTheme="minorHAnsi" w:hAnsiTheme="minorHAnsi" w:cstheme="minorHAnsi"/>
          <w:lang w:val="sl-SI"/>
        </w:rPr>
        <w:t xml:space="preserve">kaj </w:t>
      </w:r>
      <w:r w:rsidR="00DE17DF" w:rsidRPr="00C469D7">
        <w:rPr>
          <w:rFonts w:asciiTheme="minorHAnsi" w:hAnsiTheme="minorHAnsi" w:cstheme="minorHAnsi"/>
          <w:lang w:val="sl-SI"/>
        </w:rPr>
        <w:t>naroč</w:t>
      </w:r>
      <w:r w:rsidR="00D7517A">
        <w:rPr>
          <w:rFonts w:asciiTheme="minorHAnsi" w:hAnsiTheme="minorHAnsi" w:cstheme="minorHAnsi"/>
          <w:lang w:val="sl-SI"/>
        </w:rPr>
        <w:t>eno</w:t>
      </w:r>
      <w:r w:rsidR="00DE17DF" w:rsidRPr="00C469D7">
        <w:rPr>
          <w:rFonts w:asciiTheme="minorHAnsi" w:hAnsiTheme="minorHAnsi" w:cstheme="minorHAnsi"/>
          <w:lang w:val="sl-SI"/>
        </w:rPr>
        <w:t>, sporoč</w:t>
      </w:r>
      <w:r w:rsidR="00D7517A">
        <w:rPr>
          <w:rFonts w:asciiTheme="minorHAnsi" w:hAnsiTheme="minorHAnsi" w:cstheme="minorHAnsi"/>
          <w:lang w:val="sl-SI"/>
        </w:rPr>
        <w:t>eno</w:t>
      </w:r>
      <w:r w:rsidR="00DE17DF" w:rsidRPr="00C469D7">
        <w:rPr>
          <w:rFonts w:asciiTheme="minorHAnsi" w:hAnsiTheme="minorHAnsi" w:cstheme="minorHAnsi"/>
          <w:lang w:val="sl-SI"/>
        </w:rPr>
        <w:t>, domača naloga, …)?</w:t>
      </w:r>
    </w:p>
    <w:p w14:paraId="5E3B01F6" w14:textId="77777777" w:rsidR="00DE17DF" w:rsidRPr="00C469D7" w:rsidRDefault="00DE17DF" w:rsidP="00DE17DF">
      <w:pPr>
        <w:numPr>
          <w:ilvl w:val="1"/>
          <w:numId w:val="2"/>
        </w:numPr>
        <w:rPr>
          <w:rFonts w:asciiTheme="minorHAnsi" w:hAnsiTheme="minorHAnsi" w:cstheme="minorHAnsi"/>
          <w:lang w:val="sl-SI"/>
        </w:rPr>
      </w:pPr>
      <w:r w:rsidRPr="00C469D7">
        <w:rPr>
          <w:rFonts w:asciiTheme="minorHAnsi" w:hAnsiTheme="minorHAnsi" w:cstheme="minorHAnsi"/>
          <w:lang w:val="sl-SI"/>
        </w:rPr>
        <w:t>Vprašanja, ki so se mi porodila med predavanjem?</w:t>
      </w:r>
    </w:p>
    <w:p w14:paraId="18C71615" w14:textId="77777777" w:rsidR="00893149" w:rsidRPr="00893149" w:rsidRDefault="00000000" w:rsidP="00DE17DF">
      <w:pPr>
        <w:spacing w:line="259" w:lineRule="auto"/>
        <w:ind w:left="1440"/>
        <w:rPr>
          <w:rFonts w:asciiTheme="minorHAnsi" w:hAnsiTheme="minorHAnsi" w:cstheme="minorHAnsi"/>
          <w:lang w:val="sl-SI"/>
        </w:rPr>
      </w:pPr>
    </w:p>
    <w:p w14:paraId="28A6E3B2" w14:textId="63B44072" w:rsidR="00DE17DF" w:rsidRPr="00C469D7" w:rsidRDefault="00DE17DF" w:rsidP="00DE17DF">
      <w:pPr>
        <w:rPr>
          <w:rFonts w:asciiTheme="minorHAnsi" w:hAnsiTheme="minorHAnsi" w:cstheme="minorHAnsi"/>
          <w:lang w:val="sl-SI"/>
        </w:rPr>
      </w:pPr>
      <w:r w:rsidRPr="00C469D7">
        <w:rPr>
          <w:rFonts w:asciiTheme="minorHAnsi" w:hAnsiTheme="minorHAnsi" w:cstheme="minorHAnsi"/>
          <w:lang w:val="sl-SI"/>
        </w:rPr>
        <w:t>Dolžina celotnega povzetka</w:t>
      </w:r>
      <w:r w:rsidR="003E6BB1">
        <w:rPr>
          <w:rFonts w:asciiTheme="minorHAnsi" w:hAnsiTheme="minorHAnsi" w:cstheme="minorHAnsi"/>
          <w:lang w:val="sl-SI"/>
        </w:rPr>
        <w:t xml:space="preserve"> (golo besedilo)</w:t>
      </w:r>
      <w:r w:rsidRPr="00C469D7">
        <w:rPr>
          <w:rFonts w:asciiTheme="minorHAnsi" w:hAnsiTheme="minorHAnsi" w:cstheme="minorHAnsi"/>
          <w:lang w:val="sl-SI"/>
        </w:rPr>
        <w:t>: minimalno 3000 znakov s presledki</w:t>
      </w:r>
      <w:r w:rsidR="00E03E51">
        <w:rPr>
          <w:rFonts w:asciiTheme="minorHAnsi" w:hAnsiTheme="minorHAnsi" w:cstheme="minorHAnsi"/>
          <w:lang w:val="sl-SI"/>
        </w:rPr>
        <w:t xml:space="preserve"> (to je nekje </w:t>
      </w:r>
      <w:r w:rsidR="003E6BB1">
        <w:rPr>
          <w:rFonts w:asciiTheme="minorHAnsi" w:hAnsiTheme="minorHAnsi" w:cstheme="minorHAnsi"/>
          <w:lang w:val="sl-SI"/>
        </w:rPr>
        <w:t xml:space="preserve">dobrih </w:t>
      </w:r>
      <w:r w:rsidR="00E03E51">
        <w:rPr>
          <w:rFonts w:asciiTheme="minorHAnsi" w:hAnsiTheme="minorHAnsi" w:cstheme="minorHAnsi"/>
          <w:lang w:val="sl-SI"/>
        </w:rPr>
        <w:t>tri četrt A4 strani, pisava velikosti 12, medvrstični razmik 1)</w:t>
      </w:r>
      <w:r w:rsidRPr="00C469D7">
        <w:rPr>
          <w:rFonts w:asciiTheme="minorHAnsi" w:hAnsiTheme="minorHAnsi" w:cstheme="minorHAnsi"/>
          <w:lang w:val="sl-SI"/>
        </w:rPr>
        <w:t>.</w:t>
      </w:r>
    </w:p>
    <w:p w14:paraId="44129C22" w14:textId="77777777" w:rsidR="004307E0" w:rsidRPr="00C469D7" w:rsidRDefault="004307E0" w:rsidP="009C0977">
      <w:pPr>
        <w:rPr>
          <w:lang w:val="sl-SI"/>
        </w:rPr>
      </w:pPr>
    </w:p>
    <w:sectPr w:rsidR="004307E0" w:rsidRPr="00C469D7" w:rsidSect="00AF4F7E">
      <w:headerReference w:type="default" r:id="rId10"/>
      <w:footerReference w:type="even" r:id="rId11"/>
      <w:footerReference w:type="default" r:id="rId12"/>
      <w:headerReference w:type="first" r:id="rId13"/>
      <w:pgSz w:w="11900" w:h="16840"/>
      <w:pgMar w:top="568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6C64F" w14:textId="77777777" w:rsidR="00062139" w:rsidRDefault="00062139" w:rsidP="00F75518">
      <w:r>
        <w:separator/>
      </w:r>
    </w:p>
  </w:endnote>
  <w:endnote w:type="continuationSeparator" w:id="0">
    <w:p w14:paraId="086E9B26" w14:textId="77777777" w:rsidR="00062139" w:rsidRDefault="00062139" w:rsidP="00F75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840" w:type="pct"/>
      <w:tblInd w:w="108" w:type="dxa"/>
      <w:tblBorders>
        <w:top w:val="thinThickLargeGap" w:sz="24" w:space="0" w:color="548DD4"/>
        <w:left w:val="thinThickLargeGap" w:sz="24" w:space="0" w:color="548DD4"/>
        <w:bottom w:val="thickThinLargeGap" w:sz="24" w:space="0" w:color="548DD4"/>
        <w:right w:val="thickThinLargeGap" w:sz="24" w:space="0" w:color="548DD4"/>
      </w:tblBorders>
      <w:tblLook w:val="04A0" w:firstRow="1" w:lastRow="0" w:firstColumn="1" w:lastColumn="0" w:noHBand="0" w:noVBand="1"/>
    </w:tblPr>
    <w:tblGrid>
      <w:gridCol w:w="421"/>
      <w:gridCol w:w="8250"/>
    </w:tblGrid>
    <w:tr w:rsidR="006F3453" w:rsidRPr="00CC04A2" w14:paraId="333A06E6" w14:textId="77777777" w:rsidTr="00CC04A2">
      <w:trPr>
        <w:trHeight w:val="255"/>
      </w:trPr>
      <w:tc>
        <w:tcPr>
          <w:tcW w:w="243" w:type="pct"/>
          <w:shd w:val="clear" w:color="auto" w:fill="548DD4"/>
        </w:tcPr>
        <w:p w14:paraId="3802B7C2" w14:textId="77777777" w:rsidR="006F3453" w:rsidRPr="00CC04A2" w:rsidRDefault="006F3453" w:rsidP="00F75518">
          <w:pPr>
            <w:pStyle w:val="Header"/>
            <w:jc w:val="center"/>
            <w:rPr>
              <w:color w:val="FFFFFF"/>
            </w:rPr>
          </w:pPr>
          <w:r w:rsidRPr="00CC04A2">
            <w:rPr>
              <w:rFonts w:ascii="Calibri" w:hAnsi="Calibri"/>
              <w:b/>
              <w:color w:val="FFFFFF"/>
            </w:rPr>
            <w:fldChar w:fldCharType="begin"/>
          </w:r>
          <w:r w:rsidRPr="00CC04A2">
            <w:rPr>
              <w:rFonts w:ascii="Calibri" w:hAnsi="Calibri"/>
              <w:b/>
              <w:color w:val="FFFFFF"/>
            </w:rPr>
            <w:instrText xml:space="preserve"> PAGE   \* MERGEFORMAT </w:instrText>
          </w:r>
          <w:r w:rsidRPr="00CC04A2">
            <w:rPr>
              <w:rFonts w:ascii="Calibri" w:hAnsi="Calibri"/>
              <w:b/>
              <w:color w:val="FFFFFF"/>
            </w:rPr>
            <w:fldChar w:fldCharType="separate"/>
          </w:r>
          <w:r w:rsidR="00214489" w:rsidRPr="00CC04A2">
            <w:rPr>
              <w:rFonts w:ascii="Calibri" w:hAnsi="Calibri" w:hint="eastAsia"/>
              <w:b/>
              <w:noProof/>
              <w:color w:val="FFFFFF"/>
            </w:rPr>
            <w:t>2</w:t>
          </w:r>
          <w:r w:rsidRPr="00CC04A2">
            <w:rPr>
              <w:rFonts w:ascii="Calibri" w:hAnsi="Calibri"/>
              <w:b/>
              <w:color w:val="FFFFFF"/>
            </w:rPr>
            <w:fldChar w:fldCharType="end"/>
          </w:r>
        </w:p>
      </w:tc>
      <w:tc>
        <w:tcPr>
          <w:tcW w:w="4757" w:type="pct"/>
          <w:shd w:val="clear" w:color="auto" w:fill="95B3D7"/>
          <w:vAlign w:val="center"/>
        </w:tcPr>
        <w:p w14:paraId="5B5050D6" w14:textId="77777777" w:rsidR="006F3453" w:rsidRPr="00CC04A2" w:rsidRDefault="006F3453" w:rsidP="00F75518">
          <w:pPr>
            <w:pStyle w:val="Header"/>
            <w:rPr>
              <w:rFonts w:ascii="Calibri" w:hAnsi="Calibri"/>
              <w:b/>
              <w:caps/>
              <w:color w:val="FFFFFF"/>
            </w:rPr>
          </w:pPr>
          <w:r w:rsidRPr="00CC04A2">
            <w:rPr>
              <w:rFonts w:ascii="Calibri" w:hAnsi="Calibri"/>
              <w:b/>
              <w:color w:val="FFFFFF"/>
            </w:rPr>
            <w:t>[Type text]</w:t>
          </w:r>
        </w:p>
      </w:tc>
    </w:tr>
  </w:tbl>
  <w:p w14:paraId="54276146" w14:textId="77777777" w:rsidR="006F3453" w:rsidRDefault="006F34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DDC20" w14:textId="77777777" w:rsidR="006F3453" w:rsidRPr="00F75518" w:rsidRDefault="006F3453" w:rsidP="00B31868">
    <w:pPr>
      <w:pStyle w:val="Footer"/>
      <w:tabs>
        <w:tab w:val="clear" w:pos="8640"/>
        <w:tab w:val="right" w:pos="8647"/>
      </w:tabs>
      <w:ind w:left="-1800" w:firstLine="1800"/>
      <w:rPr>
        <w:lang w:val="hr-H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F6208" w14:textId="77777777" w:rsidR="00062139" w:rsidRDefault="00062139" w:rsidP="00F75518">
      <w:r>
        <w:separator/>
      </w:r>
    </w:p>
  </w:footnote>
  <w:footnote w:type="continuationSeparator" w:id="0">
    <w:p w14:paraId="31A1F2D9" w14:textId="77777777" w:rsidR="00062139" w:rsidRDefault="00062139" w:rsidP="00F75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B7CDA" w14:textId="77777777" w:rsidR="006F3453" w:rsidRDefault="00082921" w:rsidP="00214489">
    <w:pPr>
      <w:pStyle w:val="Header"/>
      <w:ind w:left="1985"/>
    </w:pPr>
    <w:r>
      <w:rPr>
        <w:noProof/>
        <w:lang w:val="sl-SI" w:eastAsia="sl-SI"/>
      </w:rPr>
      <w:drawing>
        <wp:anchor distT="0" distB="0" distL="114300" distR="114300" simplePos="0" relativeHeight="251656704" behindDoc="1" locked="0" layoutInCell="1" allowOverlap="1" wp14:anchorId="4C678043" wp14:editId="39B05917">
          <wp:simplePos x="0" y="0"/>
          <wp:positionH relativeFrom="column">
            <wp:posOffset>-906145</wp:posOffset>
          </wp:positionH>
          <wp:positionV relativeFrom="paragraph">
            <wp:posOffset>-60325</wp:posOffset>
          </wp:positionV>
          <wp:extent cx="7582535" cy="11618595"/>
          <wp:effectExtent l="0" t="0" r="0" b="0"/>
          <wp:wrapNone/>
          <wp:docPr id="25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2535" cy="11618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04A2">
      <w:rPr>
        <w:noProof/>
        <w:lang w:val="sl-SI" w:eastAsia="sl-SI"/>
      </w:rPr>
      <w:drawing>
        <wp:inline distT="0" distB="0" distL="0" distR="0" wp14:anchorId="3D569D86" wp14:editId="3EE5F32C">
          <wp:extent cx="5753100" cy="624840"/>
          <wp:effectExtent l="0" t="0" r="0" b="0"/>
          <wp:docPr id="26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0F7" w14:textId="77777777" w:rsidR="00DC7381" w:rsidRDefault="00082921" w:rsidP="00DC7381">
    <w:pPr>
      <w:pStyle w:val="Header"/>
      <w:ind w:left="-851"/>
    </w:pPr>
    <w:r>
      <w:rPr>
        <w:noProof/>
        <w:lang w:val="sl-SI" w:eastAsia="sl-SI"/>
      </w:rPr>
      <w:drawing>
        <wp:anchor distT="0" distB="0" distL="114300" distR="114300" simplePos="0" relativeHeight="251659264" behindDoc="1" locked="0" layoutInCell="1" allowOverlap="1" wp14:anchorId="16AEC27E" wp14:editId="496817A4">
          <wp:simplePos x="0" y="0"/>
          <wp:positionH relativeFrom="column">
            <wp:posOffset>-885825</wp:posOffset>
          </wp:positionH>
          <wp:positionV relativeFrom="paragraph">
            <wp:posOffset>-22860</wp:posOffset>
          </wp:positionV>
          <wp:extent cx="7559675" cy="11582400"/>
          <wp:effectExtent l="0" t="0" r="0" b="0"/>
          <wp:wrapNone/>
          <wp:docPr id="27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15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91C0DC" w14:textId="77777777" w:rsidR="00DC7381" w:rsidRDefault="00DC7381" w:rsidP="00DC7381">
    <w:pPr>
      <w:pStyle w:val="Header"/>
      <w:ind w:left="-851"/>
    </w:pPr>
  </w:p>
  <w:p w14:paraId="3CA09ECD" w14:textId="77777777" w:rsidR="008453DA" w:rsidRDefault="008453DA" w:rsidP="00DC7381">
    <w:pPr>
      <w:pStyle w:val="Header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9682A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2859DA"/>
    <w:multiLevelType w:val="hybridMultilevel"/>
    <w:tmpl w:val="82707D44"/>
    <w:lvl w:ilvl="0" w:tplc="334C5C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BC78E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8891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0E5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80A4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5C90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9492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220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82CD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3441139">
    <w:abstractNumId w:val="0"/>
  </w:num>
  <w:num w:numId="2" w16cid:durableId="888415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TMwNzM1NTc1MTNS0lEKTi0uzszPAykwrAUAt8gfwCwAAAA="/>
  </w:docVars>
  <w:rsids>
    <w:rsidRoot w:val="00F75518"/>
    <w:rsid w:val="00016941"/>
    <w:rsid w:val="00062139"/>
    <w:rsid w:val="00082921"/>
    <w:rsid w:val="00092306"/>
    <w:rsid w:val="000D41C2"/>
    <w:rsid w:val="000E19B7"/>
    <w:rsid w:val="00100A3C"/>
    <w:rsid w:val="00104F95"/>
    <w:rsid w:val="001318A4"/>
    <w:rsid w:val="00144E99"/>
    <w:rsid w:val="001D1786"/>
    <w:rsid w:val="00214489"/>
    <w:rsid w:val="002170CD"/>
    <w:rsid w:val="00223E93"/>
    <w:rsid w:val="00262A2D"/>
    <w:rsid w:val="002A058F"/>
    <w:rsid w:val="00310EDD"/>
    <w:rsid w:val="00320BD4"/>
    <w:rsid w:val="00356FC8"/>
    <w:rsid w:val="003756D4"/>
    <w:rsid w:val="00386E9D"/>
    <w:rsid w:val="003C7C3C"/>
    <w:rsid w:val="003D32CD"/>
    <w:rsid w:val="003E6BB1"/>
    <w:rsid w:val="004307E0"/>
    <w:rsid w:val="004C2B72"/>
    <w:rsid w:val="004C55AB"/>
    <w:rsid w:val="004C5681"/>
    <w:rsid w:val="00510590"/>
    <w:rsid w:val="005333E3"/>
    <w:rsid w:val="00543DE2"/>
    <w:rsid w:val="005D1708"/>
    <w:rsid w:val="005E3F05"/>
    <w:rsid w:val="00601E1D"/>
    <w:rsid w:val="00606CE4"/>
    <w:rsid w:val="006245EE"/>
    <w:rsid w:val="00645662"/>
    <w:rsid w:val="006F3453"/>
    <w:rsid w:val="00790AD6"/>
    <w:rsid w:val="00833006"/>
    <w:rsid w:val="008453DA"/>
    <w:rsid w:val="00847266"/>
    <w:rsid w:val="00873F7F"/>
    <w:rsid w:val="00885F72"/>
    <w:rsid w:val="00890B93"/>
    <w:rsid w:val="008F3C25"/>
    <w:rsid w:val="00923F06"/>
    <w:rsid w:val="00996A65"/>
    <w:rsid w:val="009B5BBD"/>
    <w:rsid w:val="009C0977"/>
    <w:rsid w:val="009E66E1"/>
    <w:rsid w:val="00AA3752"/>
    <w:rsid w:val="00AD5986"/>
    <w:rsid w:val="00AF4F7E"/>
    <w:rsid w:val="00B13820"/>
    <w:rsid w:val="00B31868"/>
    <w:rsid w:val="00BD4C2A"/>
    <w:rsid w:val="00C02F8D"/>
    <w:rsid w:val="00C1350D"/>
    <w:rsid w:val="00C20EEB"/>
    <w:rsid w:val="00C23092"/>
    <w:rsid w:val="00C469D7"/>
    <w:rsid w:val="00C50182"/>
    <w:rsid w:val="00CC04A2"/>
    <w:rsid w:val="00CC5E79"/>
    <w:rsid w:val="00D25549"/>
    <w:rsid w:val="00D26C66"/>
    <w:rsid w:val="00D35853"/>
    <w:rsid w:val="00D366F2"/>
    <w:rsid w:val="00D45F5E"/>
    <w:rsid w:val="00D638BA"/>
    <w:rsid w:val="00D7517A"/>
    <w:rsid w:val="00D76917"/>
    <w:rsid w:val="00DB7B0A"/>
    <w:rsid w:val="00DC72BF"/>
    <w:rsid w:val="00DC7381"/>
    <w:rsid w:val="00DE17DF"/>
    <w:rsid w:val="00E03E51"/>
    <w:rsid w:val="00E45E26"/>
    <w:rsid w:val="00F04D10"/>
    <w:rsid w:val="00F75518"/>
    <w:rsid w:val="00FE1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5A46070"/>
  <w14:defaultImageDpi w14:val="330"/>
  <w15:chartTrackingRefBased/>
  <w15:docId w15:val="{0FF02FB2-F133-4E5B-A371-79C2B7563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5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518"/>
  </w:style>
  <w:style w:type="paragraph" w:styleId="Footer">
    <w:name w:val="footer"/>
    <w:basedOn w:val="Normal"/>
    <w:link w:val="FooterChar"/>
    <w:uiPriority w:val="99"/>
    <w:unhideWhenUsed/>
    <w:rsid w:val="00F755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5518"/>
  </w:style>
  <w:style w:type="paragraph" w:styleId="BalloonText">
    <w:name w:val="Balloon Text"/>
    <w:basedOn w:val="Normal"/>
    <w:link w:val="BalloonTextChar"/>
    <w:uiPriority w:val="99"/>
    <w:semiHidden/>
    <w:unhideWhenUsed/>
    <w:rsid w:val="00F755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75518"/>
    <w:rPr>
      <w:rFonts w:ascii="Lucida Grande" w:hAnsi="Lucida Grande" w:cs="Lucida Grande"/>
      <w:sz w:val="18"/>
      <w:szCs w:val="18"/>
    </w:rPr>
  </w:style>
  <w:style w:type="paragraph" w:customStyle="1" w:styleId="Body">
    <w:name w:val="Body"/>
    <w:rsid w:val="00D3585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</w:rPr>
  </w:style>
  <w:style w:type="character" w:styleId="Hyperlink">
    <w:name w:val="Hyperlink"/>
    <w:uiPriority w:val="99"/>
    <w:unhideWhenUsed/>
    <w:rsid w:val="00310ED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309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7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tt.almamater.si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tt.almamater.si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BC36F6-58E2-414C-B745-A017192C5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628</Characters>
  <Application>Microsoft Office Word</Application>
  <DocSecurity>0</DocSecurity>
  <Lines>37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1</CharactersWithSpaces>
  <SharedDoc>false</SharedDoc>
  <HLinks>
    <vt:vector size="12" baseType="variant">
      <vt:variant>
        <vt:i4>7471224</vt:i4>
      </vt:variant>
      <vt:variant>
        <vt:i4>3</vt:i4>
      </vt:variant>
      <vt:variant>
        <vt:i4>0</vt:i4>
      </vt:variant>
      <vt:variant>
        <vt:i4>5</vt:i4>
      </vt:variant>
      <vt:variant>
        <vt:lpwstr>http://eucilnica.almamater.si/</vt:lpwstr>
      </vt:variant>
      <vt:variant>
        <vt:lpwstr/>
      </vt:variant>
      <vt:variant>
        <vt:i4>327709</vt:i4>
      </vt:variant>
      <vt:variant>
        <vt:i4>0</vt:i4>
      </vt:variant>
      <vt:variant>
        <vt:i4>0</vt:i4>
      </vt:variant>
      <vt:variant>
        <vt:i4>5</vt:i4>
      </vt:variant>
      <vt:variant>
        <vt:lpwstr>http://att.almamater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o</dc:creator>
  <cp:keywords/>
  <cp:lastModifiedBy>Marko Bencak</cp:lastModifiedBy>
  <cp:revision>2</cp:revision>
  <cp:lastPrinted>2014-11-17T14:04:00Z</cp:lastPrinted>
  <dcterms:created xsi:type="dcterms:W3CDTF">2022-10-19T10:45:00Z</dcterms:created>
  <dcterms:modified xsi:type="dcterms:W3CDTF">2022-10-19T10:45:00Z</dcterms:modified>
</cp:coreProperties>
</file>